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38C9" w:rsidRDefault="00E362D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1552787"/>
            <wp:effectExtent l="0" t="0" r="0" b="0"/>
            <wp:docPr id="1" name="Picture" descr="flying b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headerpic5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8C9" w:rsidRDefault="00E362DC">
      <w:pPr>
        <w:pStyle w:val="Heading1"/>
      </w:pPr>
      <w:bookmarkStart w:id="0" w:name="norfolk-bat-survey"/>
      <w:bookmarkEnd w:id="0"/>
      <w:r>
        <w:t>NORFOLK BAT SURVEY</w:t>
      </w:r>
    </w:p>
    <w:p w:rsidR="000038C9" w:rsidRDefault="00E362DC">
      <w:pPr>
        <w:pStyle w:val="Heading2"/>
      </w:pPr>
      <w:bookmarkStart w:id="1" w:name="tm0278"/>
      <w:bookmarkEnd w:id="1"/>
      <w:r>
        <w:t>TM0278</w:t>
      </w:r>
    </w:p>
    <w:p w:rsidR="000038C9" w:rsidRDefault="00E362DC">
      <w:r>
        <w:t>Summary: the numbers relate to the number of bat passes rather than necessarily the number of bats.</w:t>
      </w:r>
    </w:p>
    <w:p w:rsidR="000038C9" w:rsidRDefault="00E362DC">
      <w:r>
        <w:t>Bat species = where there is insufficient information to assign the recording to a species or bat family—normally where there is too much noise to pull out a reliable signal or limited acoustic information.</w:t>
      </w:r>
    </w:p>
    <w:p w:rsidR="000038C9" w:rsidRDefault="00E362DC">
      <w:r>
        <w:rPr>
          <w:i/>
        </w:rPr>
        <w:t>Pipistrelle</w:t>
      </w:r>
      <w:r>
        <w:t xml:space="preserve"> species = this is where the recording</w:t>
      </w:r>
      <w:r>
        <w:t xml:space="preserve"> belongs to the genus </w:t>
      </w:r>
      <w:r>
        <w:rPr>
          <w:i/>
        </w:rPr>
        <w:t>Pipistrellus</w:t>
      </w:r>
      <w:r>
        <w:t>, but species identification is not possible.</w:t>
      </w:r>
    </w:p>
    <w:p w:rsidR="000038C9" w:rsidRDefault="00E362DC">
      <w:r>
        <w:rPr>
          <w:i/>
        </w:rPr>
        <w:t>Myotis</w:t>
      </w:r>
      <w:r>
        <w:t xml:space="preserve"> species = this is where the recording belongs to the genus </w:t>
      </w:r>
      <w:r>
        <w:rPr>
          <w:i/>
        </w:rPr>
        <w:t>Myotis</w:t>
      </w:r>
      <w:r>
        <w:t>, which in Norfolk includes Natterer’s, Daubenton’s, Whiskered and Brandt’s.</w:t>
      </w:r>
    </w:p>
    <w:p w:rsidR="00240FA8" w:rsidRDefault="00240FA8" w:rsidP="00240FA8">
      <w:pPr>
        <w:pStyle w:val="Heading3"/>
      </w:pPr>
      <w:bookmarkStart w:id="2" w:name="may"/>
      <w:bookmarkEnd w:id="2"/>
      <w:r>
        <w:t>9 May</w:t>
      </w:r>
    </w:p>
    <w:p w:rsidR="00240FA8" w:rsidRDefault="00240FA8" w:rsidP="00240FA8">
      <w:r>
        <w:t xml:space="preserve">51 Common </w:t>
      </w:r>
      <w:proofErr w:type="spellStart"/>
      <w:r>
        <w:t>pipistrelle</w:t>
      </w:r>
      <w:proofErr w:type="spellEnd"/>
      <w:r>
        <w:br/>
        <w:t xml:space="preserve">3 </w:t>
      </w:r>
      <w:proofErr w:type="spellStart"/>
      <w:r>
        <w:rPr>
          <w:i/>
        </w:rPr>
        <w:t>Myotis</w:t>
      </w:r>
      <w:proofErr w:type="spellEnd"/>
      <w:r>
        <w:t xml:space="preserve"> species</w:t>
      </w:r>
      <w:r>
        <w:br/>
        <w:t xml:space="preserve">11 </w:t>
      </w:r>
      <w:proofErr w:type="spellStart"/>
      <w:r>
        <w:t>Pipistrelle</w:t>
      </w:r>
      <w:proofErr w:type="spellEnd"/>
      <w:r>
        <w:t xml:space="preserve"> species</w:t>
      </w:r>
      <w:r>
        <w:br/>
      </w:r>
      <w:proofErr w:type="gramStart"/>
      <w:r>
        <w:t xml:space="preserve">87 Soprano </w:t>
      </w:r>
      <w:proofErr w:type="spellStart"/>
      <w:r>
        <w:t>pipistrelle</w:t>
      </w:r>
      <w:proofErr w:type="spellEnd"/>
      <w:proofErr w:type="gramEnd"/>
    </w:p>
    <w:p w:rsidR="000038C9" w:rsidRDefault="00E362DC">
      <w:pPr>
        <w:pStyle w:val="Heading3"/>
      </w:pPr>
      <w:r>
        <w:t>15 May</w:t>
      </w:r>
    </w:p>
    <w:p w:rsidR="000038C9" w:rsidRDefault="00E362DC">
      <w:r>
        <w:t>1128 Common pipistre</w:t>
      </w:r>
      <w:r>
        <w:t>lle</w:t>
      </w:r>
      <w:r>
        <w:br/>
        <w:t xml:space="preserve">146 </w:t>
      </w:r>
      <w:r>
        <w:rPr>
          <w:i/>
        </w:rPr>
        <w:t>Myotis</w:t>
      </w:r>
      <w:r>
        <w:t xml:space="preserve"> species</w:t>
      </w:r>
      <w:r>
        <w:br/>
        <w:t>1 Noctule</w:t>
      </w:r>
      <w:r>
        <w:br/>
        <w:t>91 Pipistrelle species</w:t>
      </w:r>
      <w:r>
        <w:br/>
        <w:t>131 Sop</w:t>
      </w:r>
      <w:bookmarkStart w:id="3" w:name="_GoBack"/>
      <w:bookmarkEnd w:id="3"/>
      <w:r>
        <w:t>rano pipistrelle</w:t>
      </w:r>
    </w:p>
    <w:p w:rsidR="000038C9" w:rsidRDefault="00E362DC">
      <w:pPr>
        <w:pStyle w:val="Heading3"/>
      </w:pPr>
      <w:bookmarkStart w:id="4" w:name="may-1"/>
      <w:bookmarkEnd w:id="4"/>
      <w:r>
        <w:t>29 May</w:t>
      </w:r>
    </w:p>
    <w:p w:rsidR="000038C9" w:rsidRDefault="00E362DC">
      <w:r>
        <w:t>1 Barbastelle</w:t>
      </w:r>
      <w:r>
        <w:br/>
        <w:t>49 Common pipistrelle</w:t>
      </w:r>
      <w:r>
        <w:br/>
        <w:t xml:space="preserve">29 </w:t>
      </w:r>
      <w:r>
        <w:rPr>
          <w:i/>
        </w:rPr>
        <w:t>Myotis</w:t>
      </w:r>
      <w:r>
        <w:t xml:space="preserve"> species</w:t>
      </w:r>
      <w:r>
        <w:br/>
      </w:r>
      <w:r>
        <w:lastRenderedPageBreak/>
        <w:t>16 Pipistrelle species</w:t>
      </w:r>
      <w:r>
        <w:br/>
        <w:t>84 Soprano pipistrelle</w:t>
      </w:r>
    </w:p>
    <w:p w:rsidR="000038C9" w:rsidRDefault="00E362DC">
      <w:pPr>
        <w:pStyle w:val="Heading2"/>
      </w:pPr>
      <w:bookmarkStart w:id="5" w:name="may-2"/>
      <w:bookmarkStart w:id="6" w:name="example-species-plots"/>
      <w:bookmarkEnd w:id="5"/>
      <w:bookmarkEnd w:id="6"/>
      <w:r>
        <w:t>Example species plots</w:t>
      </w:r>
    </w:p>
    <w:p w:rsidR="000038C9" w:rsidRDefault="00E362DC">
      <w:pPr>
        <w:pStyle w:val="Heading3"/>
      </w:pPr>
      <w:bookmarkStart w:id="7" w:name="barbastelle"/>
      <w:bookmarkEnd w:id="7"/>
      <w:r>
        <w:t>Barbastelle</w:t>
      </w:r>
    </w:p>
    <w:p w:rsidR="000038C9" w:rsidRDefault="00E362D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2" name="Picture" descr="Barbastel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Barbastell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8C9" w:rsidRDefault="00E362DC">
      <w:pPr>
        <w:pStyle w:val="Heading3"/>
      </w:pPr>
      <w:bookmarkStart w:id="8" w:name="common-pipistrellepeak-frequency-about-4"/>
      <w:bookmarkEnd w:id="8"/>
      <w:r>
        <w:t>Common pipistrelle—peak frequency about 45 kHz</w:t>
      </w:r>
    </w:p>
    <w:p w:rsidR="000038C9" w:rsidRDefault="00E362D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3" name="Picture" descr="Common pipistrelle---peak frequency about 45 kH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Common_pipistrell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8C9" w:rsidRDefault="00E362DC">
      <w:pPr>
        <w:pStyle w:val="Heading3"/>
      </w:pPr>
      <w:bookmarkStart w:id="9" w:name="myotis-specieslong-sweeping-calls-dauben"/>
      <w:bookmarkEnd w:id="9"/>
      <w:r>
        <w:rPr>
          <w:i/>
        </w:rPr>
        <w:lastRenderedPageBreak/>
        <w:t>Myotis</w:t>
      </w:r>
      <w:r>
        <w:t xml:space="preserve"> species—long sweeping calls (Daubenton’s shown below)</w:t>
      </w:r>
    </w:p>
    <w:p w:rsidR="000038C9" w:rsidRDefault="00E362D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46224"/>
            <wp:effectExtent l="0" t="0" r="0" b="0"/>
            <wp:docPr id="4" name="Picture" descr="*Myotis* species---long sweeping calls (Daubenton's shown below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Myotis_species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8C9" w:rsidRDefault="00E362DC">
      <w:pPr>
        <w:pStyle w:val="Heading3"/>
      </w:pPr>
      <w:bookmarkStart w:id="10" w:name="noctule"/>
      <w:bookmarkEnd w:id="10"/>
      <w:r>
        <w:t>Noctule</w:t>
      </w:r>
    </w:p>
    <w:p w:rsidR="000038C9" w:rsidRDefault="00E362D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5" name="Picture" descr="Noctu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Noctul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8C9" w:rsidRDefault="00E362DC">
      <w:pPr>
        <w:pStyle w:val="Heading3"/>
      </w:pPr>
      <w:bookmarkStart w:id="11" w:name="soprano-pipistrellepeak-frequency-about-"/>
      <w:bookmarkEnd w:id="11"/>
      <w:r>
        <w:lastRenderedPageBreak/>
        <w:t>Soprano pipistrelle—peak frequency about 55 kHz</w:t>
      </w:r>
    </w:p>
    <w:p w:rsidR="000038C9" w:rsidRDefault="00E362DC">
      <w:pPr>
        <w:pStyle w:val="Compact"/>
      </w:pPr>
      <w:r>
        <w:rPr>
          <w:noProof/>
          <w:lang w:val="en-GB" w:eastAsia="en-GB"/>
        </w:rPr>
        <w:drawing>
          <wp:inline distT="0" distB="0" distL="0" distR="0">
            <wp:extent cx="5334000" cy="3095958"/>
            <wp:effectExtent l="0" t="0" r="0" b="0"/>
            <wp:docPr id="6" name="Picture" descr="Soprano pipistrelle---peak frequency about 55 kH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Norfolk%20Bat%20Survey2015\SonoChiro\Summary\Soprano_pipistrelle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8C9" w:rsidRDefault="00E362DC">
      <w:r>
        <w:t>Dr Stuart Newson</w:t>
      </w:r>
      <w:r>
        <w:br/>
        <w:t>BTO</w:t>
      </w:r>
      <w:r>
        <w:br/>
        <w:t>The N</w:t>
      </w:r>
      <w:r>
        <w:t>unnery</w:t>
      </w:r>
      <w:r>
        <w:br/>
        <w:t>Thetford</w:t>
      </w:r>
      <w:r>
        <w:br/>
        <w:t>Norfolk</w:t>
      </w:r>
      <w:r>
        <w:br/>
        <w:t>IP24 2PU</w:t>
      </w:r>
    </w:p>
    <w:p w:rsidR="000038C9" w:rsidRDefault="00E362DC">
      <w:r>
        <w:t xml:space="preserve">Email: </w:t>
      </w:r>
      <w:r>
        <w:rPr>
          <w:rStyle w:val="VerbatimChar"/>
        </w:rPr>
        <w:t>norfolkbatsurvey@gmail.com</w:t>
      </w:r>
    </w:p>
    <w:p w:rsidR="000038C9" w:rsidRDefault="00E362DC">
      <w:r>
        <w:t xml:space="preserve">For more information on the above species and other species of bats found in the UK see </w:t>
      </w:r>
      <w:hyperlink r:id="rId12">
        <w:r>
          <w:rPr>
            <w:rStyle w:val="Link"/>
          </w:rPr>
          <w:t>http://www.bats.org.uk/pages/uk_bats.htm</w:t>
        </w:r>
        <w:r>
          <w:rPr>
            <w:rStyle w:val="Link"/>
          </w:rPr>
          <w:t>l</w:t>
        </w:r>
      </w:hyperlink>
    </w:p>
    <w:p w:rsidR="000038C9" w:rsidRDefault="00E362DC">
      <w:pPr>
        <w:pStyle w:val="Heading2"/>
      </w:pPr>
      <w:bookmarkStart w:id="12" w:name="full-recordings"/>
      <w:bookmarkEnd w:id="12"/>
      <w:r>
        <w:t>Full recording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033"/>
        <w:gridCol w:w="832"/>
        <w:gridCol w:w="1566"/>
        <w:gridCol w:w="796"/>
        <w:gridCol w:w="1298"/>
        <w:gridCol w:w="666"/>
      </w:tblGrid>
      <w:tr w:rsidR="000038C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File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os_gr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recording_n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onth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059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0:59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1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1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2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2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4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4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5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7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7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8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8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8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8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8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8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9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9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09_2109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9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0959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9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0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0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4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4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4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4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5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6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6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18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8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0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0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2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2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2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2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2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2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3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3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3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3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3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3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4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4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4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4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5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5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6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6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6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6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7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7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7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7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8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8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28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8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0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0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0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0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0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0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2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3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3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4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09_213405.w</w:t>
            </w:r>
            <w:r>
              <w:rPr>
                <w:vertAlign w:val="superscript"/>
              </w:rPr>
              <w:t>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4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4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4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5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6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6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7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7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8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8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39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9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0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0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3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3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5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5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5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5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6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6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7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48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0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0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2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2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3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4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4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5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6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6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6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654.</w:t>
            </w:r>
            <w:r>
              <w:rPr>
                <w:vertAlign w:val="superscript"/>
              </w:rPr>
              <w:t>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7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7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8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158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09_2158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0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1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3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3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3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4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5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7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7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7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7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8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8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8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8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9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9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09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9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0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0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0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1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1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1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2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2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2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3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3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3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3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4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5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5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17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1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1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2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2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2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2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3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3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4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4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09_222630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6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29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9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0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0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1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1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4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4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6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6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7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7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39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9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0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0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1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1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2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2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2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2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4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4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4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5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59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9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259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9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11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1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13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3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16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6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16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6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17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7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25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5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26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6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37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7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09_2359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9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053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0:53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059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0:59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059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0:59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2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2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4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4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4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4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4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4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5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5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6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6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6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6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6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6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6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6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7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7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7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7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7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7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8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8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9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9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09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09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0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0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0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0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1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1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1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1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1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1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2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2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2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2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3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3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3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3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4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4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4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4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114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4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4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4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5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5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6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6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6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6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6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6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7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7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8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8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8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8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19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19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1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1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1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1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1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1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2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2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2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2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2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2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4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4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4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4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125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5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6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6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6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6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7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7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8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8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29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9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0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0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1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1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1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1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1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1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1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1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2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2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2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3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3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3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3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4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4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44</w:t>
            </w:r>
            <w:r>
              <w:rPr>
                <w:vertAlign w:val="superscript"/>
              </w:rPr>
              <w:t>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4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5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5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5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6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6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7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7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8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8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8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8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8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8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9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9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39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9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1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1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1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1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14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2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2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2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2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3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4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4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6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6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6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6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7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7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8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8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4922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9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0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0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0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0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1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1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2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2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2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3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3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3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4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4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5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5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5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5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6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6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7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7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8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158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8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9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9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9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9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9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159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0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0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0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127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1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2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2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3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3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3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3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4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4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4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5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5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5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5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6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6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6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6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7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7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8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8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9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9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09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9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0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0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210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0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1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1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2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2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2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2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31</w:t>
            </w:r>
            <w:r>
              <w:rPr>
                <w:vertAlign w:val="superscript"/>
              </w:rPr>
              <w:t>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3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3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3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3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3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4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4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4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5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5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5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6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6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6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6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6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6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7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7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7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8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8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8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8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9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9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19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9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0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0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0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0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0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0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1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1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1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1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1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1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221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1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2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2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230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2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3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3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3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3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4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4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4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4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5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5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5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5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52</w:t>
            </w:r>
            <w:r>
              <w:rPr>
                <w:vertAlign w:val="superscript"/>
              </w:rPr>
              <w:t>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5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5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5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5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5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6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6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8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8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8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8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9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9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9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9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29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9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0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0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0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1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1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2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2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2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2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3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3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7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7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7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7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8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8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238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8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9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9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39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9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0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0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0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0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0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0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042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0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0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0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1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1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1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1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1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1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1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1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1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1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2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2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4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4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5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5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5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5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5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5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6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6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6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6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6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6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7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7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7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7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8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8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8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8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9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9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9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9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9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9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49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9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0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0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0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0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0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0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250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0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0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0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1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1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1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1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2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2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2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2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2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2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3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3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3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3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3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3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Noctu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6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6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7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7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25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0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0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1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1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1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1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1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1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1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1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1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1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2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2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3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3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3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3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4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4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4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4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5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5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5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5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6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6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7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7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7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7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7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7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3074</w:t>
            </w:r>
            <w:r>
              <w:rPr>
                <w:vertAlign w:val="superscript"/>
              </w:rPr>
              <w:t>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7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8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8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8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8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9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9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9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9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09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09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0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0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0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0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0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0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1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1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1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1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1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1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3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3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1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0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0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0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0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3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3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4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4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5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5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6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6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6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6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7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7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8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8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8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8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8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8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8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8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9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9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29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9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0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0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0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0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1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1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2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2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2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2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333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3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3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3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3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3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3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3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3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3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4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4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4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4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5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5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5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5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6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6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6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6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7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7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7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7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8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8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8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8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8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8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9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9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39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9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0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0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0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0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0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0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0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0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1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1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1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1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1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1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2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2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3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3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3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3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4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4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4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4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4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4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5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5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5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5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346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6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6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6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7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7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7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7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7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7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7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7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7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7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8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8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8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8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8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8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9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9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4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0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0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0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0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1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1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2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2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2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2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2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2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3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3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3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3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3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3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4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5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5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6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6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7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7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7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7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7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7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7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7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8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8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5_2358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8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8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8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9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9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5_2359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9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1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1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3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3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3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3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4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4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4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4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5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5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5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5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5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5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5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5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5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5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6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6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6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6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6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6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6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6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6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6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7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7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8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8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9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9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09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09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0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0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0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0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0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0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1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1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1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1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2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2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3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3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013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3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4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4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5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5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6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6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6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6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6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6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6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6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7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7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7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7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7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7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7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7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7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7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8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8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9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9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9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9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19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9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0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0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2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2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3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3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4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4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4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4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5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5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6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6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026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6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6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6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6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6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7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7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7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7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8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8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8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8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29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9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0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0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0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0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0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0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0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0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0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0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1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1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1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1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1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1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1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1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1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1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2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2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3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3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3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3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3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3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3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3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5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5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5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5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5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5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6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6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03625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6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6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6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6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6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7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7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8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8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8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8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8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8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9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9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3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0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0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0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0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0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0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1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1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2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2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3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3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3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3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3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3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3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3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3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3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4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4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4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4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4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4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6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6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7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7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7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7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47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47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052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2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2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2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2</w:t>
            </w:r>
            <w:r>
              <w:rPr>
                <w:vertAlign w:val="superscript"/>
              </w:rPr>
              <w:t>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2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3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3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4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4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4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4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4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4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4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4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5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5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6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6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6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6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6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6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6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6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6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6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6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6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7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7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7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7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7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7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8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8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8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8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8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8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8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8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8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8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8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8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059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59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0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0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0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0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0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0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0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0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010</w:t>
            </w:r>
            <w:r>
              <w:rPr>
                <w:vertAlign w:val="superscript"/>
              </w:rPr>
              <w:t>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1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1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1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1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1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1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1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1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1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2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2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3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3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3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3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3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3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3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3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3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3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4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4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4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4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4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4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4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4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5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5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5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5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5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5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7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7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7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7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7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7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7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7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7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7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7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7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8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8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8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8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08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8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9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9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9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9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09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09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0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0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0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0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1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1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1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1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1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1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1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1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1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1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2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2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2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2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2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2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3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3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3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</w:t>
            </w:r>
            <w:r>
              <w:rPr>
                <w:vertAlign w:val="superscript"/>
              </w:rPr>
              <w:t>13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3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3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3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3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4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4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4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4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4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4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4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4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4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4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5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5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5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5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5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5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5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5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5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5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6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6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6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6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6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6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16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6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6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6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6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6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7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7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7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7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8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8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8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8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8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8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8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8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9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9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9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9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19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19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0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0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0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0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0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0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0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0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0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0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1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1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1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1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1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1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2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2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3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3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4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4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4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4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5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5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5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5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5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5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5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5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7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7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8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8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8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8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9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9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9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9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2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29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29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0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0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0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0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0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0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0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0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0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0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0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0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1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1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1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1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1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1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2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2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2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2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2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2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2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2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2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2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3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3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4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4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4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4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4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4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4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4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4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4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5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5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5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5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5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5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5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5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6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6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36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6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6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6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6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6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6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6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7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7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7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7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7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7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7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7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7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7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8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8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8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8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8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8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8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8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8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8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9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9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9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9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9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9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9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9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39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39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0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0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0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0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0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0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1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1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1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1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1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1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1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1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2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2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2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2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2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2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2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2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2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2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2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2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3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43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3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3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3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3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3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4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4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5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5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5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5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5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5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6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6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6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6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6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6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6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6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6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6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6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6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7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7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7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7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7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7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7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7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8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8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8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8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8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8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8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8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8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8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9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9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9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9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49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9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149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49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0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0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0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0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0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0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1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1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2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2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2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2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2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2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2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2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2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2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2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2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3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3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3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3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3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3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6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6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6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6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7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7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7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7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7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7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8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8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8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8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159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1:59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0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0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1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1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1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01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1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2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2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3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3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4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4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5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5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5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5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5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5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6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6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6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6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6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6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6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6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6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6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07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7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7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7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7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7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7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7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8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8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8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8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8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8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8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8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9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9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9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9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9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9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9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9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9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9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0955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09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0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0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0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0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0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0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1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1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1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1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1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1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1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1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2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2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2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2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2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2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2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2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2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2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3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3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3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3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3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3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3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3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4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4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14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4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4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4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4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4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5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5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6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6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6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6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7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7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7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7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8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8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8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8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8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8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8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8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8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8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9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9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9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9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9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9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9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9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19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9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0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0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2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2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2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2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3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3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3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3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3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3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3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3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3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3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24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4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4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4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5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5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5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5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5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5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6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6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6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6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6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6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7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7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7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7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740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7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7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7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7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7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8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8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29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9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0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0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0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0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0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0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30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0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1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1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1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1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1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1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1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1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1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1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1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1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3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3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3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3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3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3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3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3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4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4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4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4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4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4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4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4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4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4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5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5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5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5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5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5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533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5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5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5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6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6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6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6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6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6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6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6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6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6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7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7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7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7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8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8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8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8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9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9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9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9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39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9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39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39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0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0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0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0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0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0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0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0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0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0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1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1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1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1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1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1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1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1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2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2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2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2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2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2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2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2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3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3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3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3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3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3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3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3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3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3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3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3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4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4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4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4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4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4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5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5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5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5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5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5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6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6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6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6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6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6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7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7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7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7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7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7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7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7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7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7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7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7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48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8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9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9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9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9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9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9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9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9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49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49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0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0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0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0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0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0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0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0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0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0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1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1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1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1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2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2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2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2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2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2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2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2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2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2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2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2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3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3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3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3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3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3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3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3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4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4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4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4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4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4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4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4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4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4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5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5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5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5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6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6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6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6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25637</w:t>
            </w:r>
            <w:r>
              <w:rPr>
                <w:vertAlign w:val="superscript"/>
              </w:rPr>
              <w:t>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6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6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6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7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7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8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8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8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8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9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9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9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9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259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59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0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0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0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0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0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0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0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0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1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1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1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1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1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1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1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1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1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1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2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2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2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2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2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2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2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2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3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3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3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3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3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3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4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4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5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5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5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5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5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5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06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6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6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6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6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6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6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6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6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6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6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6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7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7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7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7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7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7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7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7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8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8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8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8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8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8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8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8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9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9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9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9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9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9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9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9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9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9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09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09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0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0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0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0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0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0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0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0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1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1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1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1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1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1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1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1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2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2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2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2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2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2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2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2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2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2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3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3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3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3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13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3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4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4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4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4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4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4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4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4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4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4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5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5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6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6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6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6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7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7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8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8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8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8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8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8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8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8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9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9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9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9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1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0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0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0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0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1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1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1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1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1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1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21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1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1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1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2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2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2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2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2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2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3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3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3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3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3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3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3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3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3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3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3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3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4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4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4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4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4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4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4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4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4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4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4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4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5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5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5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5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5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5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6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6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6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6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6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6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6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6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6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6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7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7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7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7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7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7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7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7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7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7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8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8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8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8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8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8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8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8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8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8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29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9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29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9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0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0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0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0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0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0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1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1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2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2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3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3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3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3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4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4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4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4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4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4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4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4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4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4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4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4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6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6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6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6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6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6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6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6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7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7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7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7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7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7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7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7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7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7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8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8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8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8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8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8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39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9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9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9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9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9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39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9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0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0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0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0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0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0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1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1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1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1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1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1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2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2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2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2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2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2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2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2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3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3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3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3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3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3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3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3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3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3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4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4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4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4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5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5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5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5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6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6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7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7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9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9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9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9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9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9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9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9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49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9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0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0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0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0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51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1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1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1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1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1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1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1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2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2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2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2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2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2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2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2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2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2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3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3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4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4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4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4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4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4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4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4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4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4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4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4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5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5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52</w:t>
            </w:r>
            <w:r>
              <w:rPr>
                <w:vertAlign w:val="superscript"/>
              </w:rPr>
              <w:t>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5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5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5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5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5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6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6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6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6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6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6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6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6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6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6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6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6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7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7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7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7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357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7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8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8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8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8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8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8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8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8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9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9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9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9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9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9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359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59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0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0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0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0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0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0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0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0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0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0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1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1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1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1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1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1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1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1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2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2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2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2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2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2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2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2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3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3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4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4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4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4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4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4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4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4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5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5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5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5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5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5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5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5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5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5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5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5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6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6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406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</w:t>
            </w:r>
            <w:r>
              <w:rPr>
                <w:vertAlign w:val="superscript"/>
              </w:rPr>
              <w:t>06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6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6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6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6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6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6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7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7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7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7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7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7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7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7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7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7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8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8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8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8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8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8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8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8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09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09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0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0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0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0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0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0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1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1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1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1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1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1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1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1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2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2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2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2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2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2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2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2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3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3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3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3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3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3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3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3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3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3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3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3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4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4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4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4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4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4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415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5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5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5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5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5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0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0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6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6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7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7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7</w:t>
            </w:r>
            <w:r>
              <w:rPr>
                <w:vertAlign w:val="superscript"/>
              </w:rPr>
              <w:t>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7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7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7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7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7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7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7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8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8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8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8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9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9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9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9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9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9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19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19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0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0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0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0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0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0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0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0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1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1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4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4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5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5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5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5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5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5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5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5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6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6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6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6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16_0426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6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7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7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7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7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7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7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8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8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29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29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0</w:t>
            </w:r>
            <w:r>
              <w:rPr>
                <w:vertAlign w:val="superscript"/>
              </w:rPr>
              <w:t>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0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1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1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1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1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2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2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3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3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4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4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4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4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4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4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5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5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7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7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16_0437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4:37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26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6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26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6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29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29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0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0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1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1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13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1:3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2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2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3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3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5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5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5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6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6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6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6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7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7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7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7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39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39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0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0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29_2143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3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3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3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3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4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4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5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5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5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5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6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6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6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6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6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6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7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7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7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8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8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8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8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9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9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49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49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0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0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0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0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1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1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1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1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1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1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1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1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2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2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2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2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2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3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3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3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29_215</w:t>
            </w:r>
            <w:r>
              <w:rPr>
                <w:vertAlign w:val="superscript"/>
              </w:rPr>
              <w:t>3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3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4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4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4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4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4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4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50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0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5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5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5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5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6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6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6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6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7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7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7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7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8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8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8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8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8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159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1:59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0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04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0:4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10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0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1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1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13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3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1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1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1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21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2:1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22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2:2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23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2:3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24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2:4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3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3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3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4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29_2204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4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4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3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3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5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5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6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6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7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7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7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7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75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7:5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8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8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84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8:4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09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09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1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12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2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15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1:5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2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22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2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2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2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4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4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4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50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0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54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5:4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70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0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71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1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7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7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7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81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1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84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8:4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9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9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194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19:4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0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0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29_22202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0: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05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0:5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1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1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2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2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35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3:5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7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7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7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7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74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7:4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9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9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29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29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05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0:5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2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2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3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3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42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4:2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45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4:5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51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5:1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7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373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37:3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43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3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43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3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455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5:5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481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8:1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493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49:3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51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1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52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2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541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4:1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Pipistrelle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2561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2:56:1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102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0:2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123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2:3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193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9:3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1941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19:41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29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29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303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0:3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31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1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390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39:0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40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0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lastRenderedPageBreak/>
              <w:t>SURVEYTM0278_20150529_23414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1:4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4347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3:47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492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49:2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5032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0:32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Barbast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525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2:5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29_23545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3:54:5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0120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12:0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02220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2:20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0242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24:2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037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0:37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2105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10:5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22114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1:14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22516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5:16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oprano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22605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2:26:05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31003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10:03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3280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28:0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yotis species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33819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38:1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  <w:tr w:rsidR="000038C9"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SURVEYTM0278_20150530_034028.wav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03:40:2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Common pipistrelle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TM0278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29</w:t>
            </w:r>
          </w:p>
        </w:tc>
        <w:tc>
          <w:tcPr>
            <w:tcW w:w="0" w:type="auto"/>
          </w:tcPr>
          <w:p w:rsidR="000038C9" w:rsidRDefault="00E362DC">
            <w:pPr>
              <w:pStyle w:val="Compact"/>
            </w:pPr>
            <w:r>
              <w:rPr>
                <w:vertAlign w:val="superscript"/>
              </w:rPr>
              <w:t>May</w:t>
            </w:r>
          </w:p>
        </w:tc>
      </w:tr>
    </w:tbl>
    <w:p w:rsidR="00E362DC" w:rsidRDefault="00E362DC"/>
    <w:sectPr w:rsidR="00E362D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F71595"/>
    <w:multiLevelType w:val="multilevel"/>
    <w:tmpl w:val="A364B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4C00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038C9"/>
    <w:rsid w:val="00011C8B"/>
    <w:rsid w:val="00240FA8"/>
    <w:rsid w:val="004E29B3"/>
    <w:rsid w:val="00590D07"/>
    <w:rsid w:val="00784D58"/>
    <w:rsid w:val="008D6863"/>
    <w:rsid w:val="00B86B75"/>
    <w:rsid w:val="00BC48D5"/>
    <w:rsid w:val="00C36279"/>
    <w:rsid w:val="00E315A3"/>
    <w:rsid w:val="00E362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240FA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0FA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12" Type="http://schemas.openxmlformats.org/officeDocument/2006/relationships/hyperlink" Target="http://www.bats.org.uk/pages/uk_bat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887</Words>
  <Characters>119059</Characters>
  <Application>Microsoft Office Word</Application>
  <DocSecurity>0</DocSecurity>
  <Lines>992</Lines>
  <Paragraphs>279</Paragraphs>
  <ScaleCrop>false</ScaleCrop>
  <Company/>
  <LinksUpToDate>false</LinksUpToDate>
  <CharactersWithSpaces>139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azel Evans</cp:lastModifiedBy>
  <cp:revision>3</cp:revision>
  <dcterms:created xsi:type="dcterms:W3CDTF">2015-06-16T09:51:00Z</dcterms:created>
  <dcterms:modified xsi:type="dcterms:W3CDTF">2015-06-16T09:53:00Z</dcterms:modified>
</cp:coreProperties>
</file>